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nd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ndia received a score of 74.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nd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ia received a score of</w:t>
      </w:r>
      <w:r>
        <w:t xml:space="preserve"> </w:t>
      </w:r>
      <w:r>
        <w:rPr>
          <w:bCs/>
          <w:b/>
        </w:rPr>
        <w:t xml:space="preserve">87.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ndia received a score of 86.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ndia received a score of 6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nd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nd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nd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nd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nd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nd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nd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nd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nd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nd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nd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nd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nd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Ind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Ind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Ind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Ind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Ind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Ind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Ind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Ind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Ind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Ind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Ind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Ind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Ind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Ind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Ind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Ind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Ind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 1983, 1987, 1993, 2004, 2009,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7, 1993, 1999, 2000, 2004, 2005, 2006, 2007, 2009, 2011,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5, 1996, 1998, 1999, 2000, 2003, 2005, 2006, 2007,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7:23Z</dcterms:created>
  <dcterms:modified xsi:type="dcterms:W3CDTF">2024-03-19T13: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ndia Country Report</vt:lpwstr>
  </property>
</Properties>
</file>